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17DA01" w14:textId="3061B7FD" w:rsidR="00832CC0" w:rsidRDefault="00832CC0" w:rsidP="00832CC0">
      <w:pPr>
        <w:pStyle w:val="Heading1"/>
        <w:rPr>
          <w:lang w:val="en-US"/>
        </w:rPr>
      </w:pPr>
      <w:r>
        <w:rPr>
          <w:lang w:val="en-US"/>
        </w:rPr>
        <w:t>TIINGO API CONFIG SETUP</w:t>
      </w:r>
    </w:p>
    <w:p w14:paraId="2FDC243A" w14:textId="2B668B34" w:rsidR="00832CC0" w:rsidRDefault="00832CC0" w:rsidP="00832CC0">
      <w:pPr>
        <w:rPr>
          <w:lang w:val="en-US"/>
        </w:rPr>
      </w:pPr>
    </w:p>
    <w:p w14:paraId="17F72455" w14:textId="276F5D0D" w:rsidR="00832CC0" w:rsidRDefault="00832CC0" w:rsidP="00832CC0">
      <w:pPr>
        <w:rPr>
          <w:lang w:val="en-US"/>
        </w:rPr>
      </w:pPr>
      <w:r>
        <w:rPr>
          <w:lang w:val="en-US"/>
        </w:rPr>
        <w:t>Methodology</w:t>
      </w:r>
    </w:p>
    <w:p w14:paraId="76517D35" w14:textId="780AD6F7" w:rsidR="00832CC0" w:rsidRDefault="00832CC0" w:rsidP="00832CC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Install Kaggle CLI -pip install Kaggle</w:t>
      </w:r>
    </w:p>
    <w:p w14:paraId="52E5B2A6" w14:textId="182EE331" w:rsidR="00832CC0" w:rsidRDefault="00832CC0" w:rsidP="00832CC0">
      <w:pPr>
        <w:pStyle w:val="ListParagraph"/>
        <w:rPr>
          <w:lang w:val="en-US"/>
        </w:rPr>
      </w:pPr>
      <w:r w:rsidRPr="00832CC0">
        <w:rPr>
          <w:lang w:val="en-US"/>
        </w:rPr>
        <w:drawing>
          <wp:inline distT="0" distB="0" distL="0" distR="0" wp14:anchorId="59CE9216" wp14:editId="64C7342D">
            <wp:extent cx="4620270" cy="3210373"/>
            <wp:effectExtent l="0" t="0" r="889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620270" cy="3210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04555" w14:textId="74008529" w:rsidR="004868C1" w:rsidRPr="004868C1" w:rsidRDefault="004868C1" w:rsidP="004868C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Determine the working directory </w:t>
      </w:r>
    </w:p>
    <w:p w14:paraId="47A6856D" w14:textId="530162D7" w:rsidR="004868C1" w:rsidRDefault="004868C1" w:rsidP="004868C1">
      <w:pPr>
        <w:pStyle w:val="ListParagraph"/>
        <w:rPr>
          <w:lang w:val="en-US"/>
        </w:rPr>
      </w:pPr>
      <w:r w:rsidRPr="004868C1">
        <w:rPr>
          <w:lang w:val="en-US"/>
        </w:rPr>
        <w:drawing>
          <wp:inline distT="0" distB="0" distL="0" distR="0" wp14:anchorId="5B13C3E4" wp14:editId="204EF9A4">
            <wp:extent cx="4372585" cy="523948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72585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9B023" w14:textId="2196DD96" w:rsidR="004868C1" w:rsidRDefault="004868C1" w:rsidP="004868C1">
      <w:pPr>
        <w:pStyle w:val="ListParagraph"/>
        <w:rPr>
          <w:lang w:val="en-US"/>
        </w:rPr>
      </w:pPr>
    </w:p>
    <w:p w14:paraId="33BF891B" w14:textId="3C11FCB7" w:rsidR="004868C1" w:rsidRPr="00832CC0" w:rsidRDefault="004868C1" w:rsidP="004868C1">
      <w:pPr>
        <w:pStyle w:val="ListParagraph"/>
        <w:numPr>
          <w:ilvl w:val="0"/>
          <w:numId w:val="1"/>
        </w:numPr>
        <w:rPr>
          <w:lang w:val="en-US"/>
        </w:rPr>
      </w:pPr>
    </w:p>
    <w:sectPr w:rsidR="004868C1" w:rsidRPr="00832C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4829C0"/>
    <w:multiLevelType w:val="hybridMultilevel"/>
    <w:tmpl w:val="557001D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NzGwNDI0NDGxtLBU0lEKTi0uzszPAykwrAUADQ2ujCwAAAA="/>
  </w:docVars>
  <w:rsids>
    <w:rsidRoot w:val="00832CC0"/>
    <w:rsid w:val="004868C1"/>
    <w:rsid w:val="00832CC0"/>
    <w:rsid w:val="00A931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64935"/>
  <w15:chartTrackingRefBased/>
  <w15:docId w15:val="{37DCF7B2-4045-464E-B309-BE127730BA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32CC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32CC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32C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17</Words>
  <Characters>9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HiDeL M</dc:creator>
  <cp:keywords/>
  <dc:description/>
  <cp:lastModifiedBy>GreHiDeL M</cp:lastModifiedBy>
  <cp:revision>1</cp:revision>
  <dcterms:created xsi:type="dcterms:W3CDTF">2022-05-17T15:14:00Z</dcterms:created>
  <dcterms:modified xsi:type="dcterms:W3CDTF">2022-05-17T16:04:00Z</dcterms:modified>
</cp:coreProperties>
</file>